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D238B" w14:textId="18641FE3" w:rsidR="00950E5F" w:rsidRDefault="00950E5F" w:rsidP="00E31912">
      <w:pPr>
        <w:rPr>
          <w:rStyle w:val="a7"/>
          <w:rFonts w:ascii="ＭＳ ゴシック" w:eastAsia="ＭＳ ゴシック" w:hAnsi="ＭＳ ゴシック"/>
          <w:noProof/>
        </w:rPr>
      </w:pPr>
    </w:p>
    <w:p w14:paraId="2E5192FA" w14:textId="77777777" w:rsidR="00ED4873" w:rsidRPr="008338F2" w:rsidRDefault="00ED4873" w:rsidP="00ED4873">
      <w:pPr>
        <w:pStyle w:val="a9"/>
        <w:adjustRightInd/>
        <w:ind w:firstLineChars="500" w:firstLine="1050"/>
        <w:rPr>
          <w:rFonts w:ascii="ＭＳ ゴシック" w:eastAsia="ＭＳ ゴシック" w:hAnsi="ＭＳ ゴシック" w:cs="Meiryo UI"/>
          <w:color w:val="auto"/>
          <w:lang w:eastAsia="zh-CN"/>
        </w:rPr>
      </w:pPr>
      <w:r w:rsidRPr="00FC6CEB">
        <w:rPr>
          <w:rFonts w:ascii="ＭＳ ゴシック" w:eastAsia="ＭＳ ゴシック" w:hAnsi="ＭＳ ゴシック" w:cs="Meiryo UI" w:hint="eastAsia"/>
          <w:color w:val="auto"/>
          <w:lang w:eastAsia="zh-CN"/>
        </w:rPr>
        <w:t>様式</w:t>
      </w:r>
      <w:r>
        <w:rPr>
          <w:rFonts w:ascii="ＭＳ ゴシック" w:eastAsia="ＭＳ ゴシック" w:hAnsi="ＭＳ ゴシック" w:cs="Meiryo UI" w:hint="eastAsia"/>
          <w:color w:val="auto"/>
          <w:lang w:eastAsia="zh-CN"/>
        </w:rPr>
        <w:t>②　「</w:t>
      </w:r>
      <w:r w:rsidRPr="00272883">
        <w:rPr>
          <w:rFonts w:ascii="ＭＳ ゴシック" w:eastAsia="ＭＳ ゴシック" w:hAnsi="ＭＳ ゴシック" w:cs="Meiryo UI" w:hint="eastAsia"/>
          <w:color w:val="auto"/>
          <w:spacing w:val="2"/>
          <w:lang w:eastAsia="zh-CN"/>
        </w:rPr>
        <w:t>産業界等連携科目</w:t>
      </w:r>
      <w:r>
        <w:rPr>
          <w:rFonts w:ascii="ＭＳ ゴシック" w:eastAsia="ＭＳ ゴシック" w:hAnsi="ＭＳ ゴシック" w:cs="Meiryo UI" w:hint="eastAsia"/>
          <w:color w:val="auto"/>
          <w:lang w:eastAsia="zh-CN"/>
        </w:rPr>
        <w:t>」認定申請書</w:t>
      </w:r>
    </w:p>
    <w:p w14:paraId="62D34431" w14:textId="77777777" w:rsidR="001459AD" w:rsidRPr="00ED4873" w:rsidRDefault="001459AD" w:rsidP="00E31912">
      <w:pPr>
        <w:rPr>
          <w:rStyle w:val="a7"/>
          <w:rFonts w:ascii="ＭＳ ゴシック" w:eastAsia="ＭＳ ゴシック" w:hAnsi="ＭＳ ゴシック"/>
        </w:rPr>
        <w:sectPr w:rsidR="001459AD" w:rsidRPr="00ED4873" w:rsidSect="00A37476">
          <w:footerReference w:type="default" r:id="rId11"/>
          <w:footerReference w:type="first" r:id="rId12"/>
          <w:pgSz w:w="11906" w:h="16838"/>
          <w:pgMar w:top="567" w:right="567" w:bottom="567" w:left="567" w:header="454" w:footer="227" w:gutter="0"/>
          <w:pgNumType w:start="1"/>
          <w:cols w:space="425"/>
          <w:titlePg/>
          <w:docGrid w:type="lines" w:linePitch="360"/>
        </w:sectPr>
      </w:pPr>
    </w:p>
    <w:p w14:paraId="3BCC4F01" w14:textId="27FFB574" w:rsidR="00E96CC4" w:rsidRPr="00E96CC4" w:rsidRDefault="00E96CC4" w:rsidP="00E96CC4">
      <w:pPr>
        <w:rPr>
          <w:rFonts w:ascii="ＭＳ ゴシック" w:eastAsia="ＭＳ ゴシック" w:hAnsi="ＭＳ ゴシック" w:hint="eastAsia"/>
          <w:szCs w:val="21"/>
        </w:rPr>
      </w:pPr>
    </w:p>
    <w:tbl>
      <w:tblPr>
        <w:tblpPr w:leftFromText="142" w:rightFromText="142" w:horzAnchor="margin" w:tblpXSpec="center" w:tblpY="720"/>
        <w:tblW w:w="9135" w:type="dxa"/>
        <w:tblBorders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35"/>
      </w:tblGrid>
      <w:tr w:rsidR="00E96CC4" w:rsidRPr="00186A0B" w14:paraId="4E2E38DC" w14:textId="77777777" w:rsidTr="00EA64EA">
        <w:trPr>
          <w:trHeight w:val="11889"/>
        </w:trPr>
        <w:tc>
          <w:tcPr>
            <w:tcW w:w="9135" w:type="dxa"/>
          </w:tcPr>
          <w:p w14:paraId="49256142" w14:textId="3A110036" w:rsidR="00E96CC4" w:rsidRDefault="00E96CC4" w:rsidP="00EA64EA">
            <w:pPr>
              <w:pStyle w:val="a9"/>
              <w:spacing w:line="320" w:lineRule="exact"/>
              <w:ind w:right="404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</w:p>
          <w:p w14:paraId="38569CA3" w14:textId="14F7BCE6" w:rsidR="00E96CC4" w:rsidRPr="00186A0B" w:rsidRDefault="00E96CC4" w:rsidP="00EA64EA">
            <w:pPr>
              <w:pStyle w:val="a9"/>
              <w:spacing w:line="320" w:lineRule="exact"/>
              <w:ind w:right="404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lang w:eastAsia="zh-CN"/>
              </w:rPr>
            </w:pP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>令和　　年</w:t>
            </w:r>
            <w:r w:rsidRPr="00186A0B"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  <w:t xml:space="preserve"> 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月</w:t>
            </w:r>
            <w:r w:rsidRPr="00186A0B"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  <w:t xml:space="preserve"> 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日</w:t>
            </w:r>
          </w:p>
          <w:p w14:paraId="6DC3FE4A" w14:textId="77777777" w:rsidR="00E96CC4" w:rsidRPr="00110946" w:rsidRDefault="00E96CC4" w:rsidP="00EA64EA">
            <w:pPr>
              <w:pStyle w:val="a9"/>
              <w:spacing w:line="340" w:lineRule="exact"/>
              <w:ind w:firstLineChars="200" w:firstLine="420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lang w:eastAsia="zh-CN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  <w:lang w:eastAsia="zh-CN"/>
              </w:rPr>
              <w:t>国際戦略推進機構長　　殿</w:t>
            </w:r>
          </w:p>
          <w:p w14:paraId="12FF5E5D" w14:textId="77777777" w:rsidR="00E96CC4" w:rsidRPr="00186A0B" w:rsidRDefault="00E96CC4" w:rsidP="00EA64EA">
            <w:pPr>
              <w:pStyle w:val="a9"/>
              <w:spacing w:line="320" w:lineRule="exact"/>
              <w:ind w:left="260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　　　　　　　　　　</w:t>
            </w:r>
          </w:p>
          <w:p w14:paraId="69D3C477" w14:textId="3CBE4112" w:rsidR="00E96CC4" w:rsidRPr="00272883" w:rsidRDefault="00E96CC4" w:rsidP="00EA64EA">
            <w:pPr>
              <w:pStyle w:val="a9"/>
              <w:spacing w:line="320" w:lineRule="exact"/>
              <w:ind w:left="260"/>
              <w:jc w:val="center"/>
              <w:rPr>
                <w:rFonts w:ascii="ＭＳ ゴシック" w:eastAsia="ＭＳ ゴシック" w:hAnsi="ＭＳ ゴシック" w:cs="Meiryo UI"/>
                <w:color w:val="000000" w:themeColor="text1"/>
                <w:sz w:val="24"/>
                <w:szCs w:val="24"/>
                <w:lang w:eastAsia="zh-CN"/>
              </w:rPr>
            </w:pPr>
            <w:r w:rsidRPr="00272883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  <w:lang w:eastAsia="zh-CN"/>
              </w:rPr>
              <w:t>「</w:t>
            </w:r>
            <w:r w:rsidR="00272883" w:rsidRPr="00272883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24"/>
                <w:szCs w:val="24"/>
                <w:lang w:eastAsia="zh-CN"/>
              </w:rPr>
              <w:t>産業界等連携科目</w:t>
            </w:r>
            <w:r w:rsidRPr="00272883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  <w:lang w:eastAsia="zh-CN"/>
              </w:rPr>
              <w:t>」認定申請書</w:t>
            </w:r>
          </w:p>
          <w:p w14:paraId="7C24E949" w14:textId="77777777" w:rsidR="00E96CC4" w:rsidRPr="00186A0B" w:rsidRDefault="00E96CC4" w:rsidP="00EA64EA">
            <w:pPr>
              <w:pStyle w:val="a9"/>
              <w:spacing w:line="320" w:lineRule="exact"/>
              <w:ind w:left="260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</w:p>
          <w:p w14:paraId="2F16907A" w14:textId="1C040C21" w:rsidR="00E96CC4" w:rsidRPr="00186A0B" w:rsidRDefault="008D48BF" w:rsidP="00EA64EA">
            <w:pPr>
              <w:pStyle w:val="a9"/>
              <w:spacing w:line="320" w:lineRule="exact"/>
              <w:ind w:firstLineChars="100" w:firstLine="210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  <w:r w:rsidRPr="008D48BF">
              <w:rPr>
                <w:rFonts w:ascii="ＭＳ ゴシック" w:eastAsia="ＭＳ ゴシック" w:hAnsi="ＭＳ ゴシック" w:hint="eastAsia"/>
              </w:rPr>
              <w:t>YNUビジネスプランコンテスト</w:t>
            </w:r>
            <w:r w:rsidR="00E96CC4" w:rsidRPr="008D48BF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での学修について、</w:t>
            </w:r>
            <w:r w:rsidR="00272883" w:rsidRPr="00272883">
              <w:rPr>
                <w:rFonts w:ascii="ＭＳ ゴシック" w:eastAsia="ＭＳ ゴシック" w:hAnsi="ＭＳ ゴシック" w:cs="Meiryo UI"/>
                <w:color w:val="auto"/>
              </w:rPr>
              <w:t>YOKOHAMA-SXIP</w:t>
            </w:r>
            <w:r w:rsidR="00E96CC4" w:rsidRPr="0027288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副専攻プログラムの「</w:t>
            </w:r>
            <w:r w:rsidR="00272883" w:rsidRPr="00272883">
              <w:rPr>
                <w:rFonts w:ascii="ＭＳ ゴシック" w:eastAsia="ＭＳ ゴシック" w:hAnsi="ＭＳ ゴシック" w:cs="Meiryo UI" w:hint="eastAsia"/>
                <w:color w:val="auto"/>
                <w:spacing w:val="2"/>
              </w:rPr>
              <w:t>産業界等連携科目</w:t>
            </w:r>
            <w:r w:rsidR="00E96CC4"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」として、認定申請書を以下のとおり提出します。</w:t>
            </w:r>
          </w:p>
          <w:tbl>
            <w:tblPr>
              <w:tblW w:w="0" w:type="auto"/>
              <w:tblInd w:w="3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52" w:type="dxa"/>
                <w:right w:w="52" w:type="dxa"/>
              </w:tblCellMar>
              <w:tblLook w:val="0000" w:firstRow="0" w:lastRow="0" w:firstColumn="0" w:lastColumn="0" w:noHBand="0" w:noVBand="0"/>
            </w:tblPr>
            <w:tblGrid>
              <w:gridCol w:w="4198"/>
              <w:gridCol w:w="4199"/>
            </w:tblGrid>
            <w:tr w:rsidR="00E96CC4" w:rsidRPr="00186A0B" w14:paraId="46F3661B" w14:textId="77777777" w:rsidTr="00437D90">
              <w:trPr>
                <w:trHeight w:val="338"/>
              </w:trPr>
              <w:tc>
                <w:tcPr>
                  <w:tcW w:w="419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B17503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氏名</w:t>
                  </w:r>
                </w:p>
              </w:tc>
              <w:tc>
                <w:tcPr>
                  <w:tcW w:w="41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5E29BA7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籍番号</w:t>
                  </w:r>
                </w:p>
                <w:p w14:paraId="017A2BEA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</w:p>
              </w:tc>
            </w:tr>
            <w:tr w:rsidR="00E96CC4" w:rsidRPr="00186A0B" w14:paraId="17A23D33" w14:textId="77777777" w:rsidTr="00437D90">
              <w:trPr>
                <w:trHeight w:val="337"/>
              </w:trPr>
              <w:tc>
                <w:tcPr>
                  <w:tcW w:w="41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A0F933" w14:textId="77777777" w:rsidR="00E96CC4" w:rsidRPr="00FC6CEB" w:rsidRDefault="00E96CC4" w:rsidP="00ED4873">
                  <w:pPr>
                    <w:pStyle w:val="a9"/>
                    <w:framePr w:hSpace="142" w:wrap="around" w:hAnchor="margin" w:xAlign="center" w:y="720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部</w:t>
                  </w:r>
                </w:p>
                <w:p w14:paraId="7484BADE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</w:tc>
              <w:tc>
                <w:tcPr>
                  <w:tcW w:w="41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01D056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科・コース等</w:t>
                  </w:r>
                </w:p>
              </w:tc>
            </w:tr>
            <w:tr w:rsidR="00E96CC4" w:rsidRPr="00186A0B" w14:paraId="61ADBA06" w14:textId="77777777" w:rsidTr="00437D90">
              <w:trPr>
                <w:trHeight w:val="337"/>
              </w:trPr>
              <w:tc>
                <w:tcPr>
                  <w:tcW w:w="839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46128BB8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メールアドレス</w:t>
                  </w:r>
                </w:p>
                <w:p w14:paraId="5086E28A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</w:tc>
            </w:tr>
            <w:tr w:rsidR="00E96CC4" w:rsidRPr="00186A0B" w14:paraId="0FFB17D9" w14:textId="77777777" w:rsidTr="00437D90">
              <w:trPr>
                <w:trHeight w:val="2974"/>
              </w:trPr>
              <w:tc>
                <w:tcPr>
                  <w:tcW w:w="839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30C41B25" w14:textId="7F4C17E8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学修内容</w:t>
                  </w:r>
                  <w:r w:rsidR="008D48BF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（活動内容の概要）</w:t>
                  </w:r>
                </w:p>
                <w:p w14:paraId="6E522225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5FF4DF20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5020A7DD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0FD4AFF1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6D6E5E2E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3E1FFC4D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6C1EFDE5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7BFF37EB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09112AC9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2A31099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4C0A488" w14:textId="77777777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D74E56D" w14:textId="18D94E64" w:rsidR="00E96CC4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63A10F65" w14:textId="34D870F4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6E72239E" w14:textId="2BCD6294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014B9D1D" w14:textId="4CD710BD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1AA0D22" w14:textId="23C6BAED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9FDED64" w14:textId="3D88E042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47101007" w14:textId="4E43C465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8D22718" w14:textId="5132735F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780F16F" w14:textId="48BAF4B5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474AA53C" w14:textId="15B1D4B4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6239B210" w14:textId="5A710440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CBCEF6E" w14:textId="373A232E" w:rsidR="008D48BF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4C647BD8" w14:textId="77777777" w:rsidR="008D48BF" w:rsidRPr="00186A0B" w:rsidRDefault="008D48BF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28924F5B" w14:textId="3672AABD" w:rsidR="00E96CC4" w:rsidRPr="008D48BF" w:rsidRDefault="00E96CC4" w:rsidP="00ED4873">
                  <w:pPr>
                    <w:framePr w:hSpace="142" w:wrap="around" w:hAnchor="margin" w:xAlign="center" w:y="720"/>
                    <w:rPr>
                      <w:rFonts w:ascii="ＭＳ ゴシック" w:eastAsia="ＭＳ ゴシック" w:hAnsi="ＭＳ ゴシック"/>
                      <w:sz w:val="16"/>
                      <w:szCs w:val="16"/>
                    </w:rPr>
                  </w:pPr>
                  <w:r w:rsidRPr="008D48BF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z w:val="16"/>
                      <w:szCs w:val="16"/>
                    </w:rPr>
                    <w:t>【重要！】</w:t>
                  </w:r>
                  <w:r w:rsidR="008D48BF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z w:val="16"/>
                      <w:szCs w:val="16"/>
                    </w:rPr>
                    <w:t>「</w:t>
                  </w:r>
                  <w:r w:rsidR="008D48BF" w:rsidRPr="008D48BF">
                    <w:rPr>
                      <w:rFonts w:ascii="ＭＳ ゴシック" w:eastAsia="ＭＳ ゴシック" w:hAnsi="ＭＳ ゴシック" w:hint="eastAsia"/>
                      <w:sz w:val="16"/>
                      <w:szCs w:val="16"/>
                    </w:rPr>
                    <w:t>YNUビジネスプランコンテスト</w:t>
                  </w:r>
                  <w:r w:rsidR="008D48BF">
                    <w:rPr>
                      <w:rFonts w:ascii="ＭＳ ゴシック" w:eastAsia="ＭＳ ゴシック" w:hAnsi="ＭＳ ゴシック" w:hint="eastAsia"/>
                      <w:sz w:val="16"/>
                      <w:szCs w:val="16"/>
                    </w:rPr>
                    <w:t>」での</w:t>
                  </w:r>
                  <w:r w:rsidR="00272883" w:rsidRPr="008D48BF">
                    <w:rPr>
                      <w:rFonts w:ascii="ＭＳ ゴシック" w:eastAsia="ＭＳ ゴシック" w:hAnsi="ＭＳ ゴシック" w:hint="eastAsia"/>
                      <w:sz w:val="16"/>
                      <w:szCs w:val="16"/>
                    </w:rPr>
                    <w:t>活動内容等を証明できる根拠資料（エントリーシート、</w:t>
                  </w:r>
                  <w:r w:rsidR="007B7BFE" w:rsidRPr="007B7BFE">
                    <w:rPr>
                      <w:rFonts w:ascii="ＭＳ ゴシック" w:eastAsia="ＭＳ ゴシック" w:hAnsi="ＭＳ ゴシック" w:hint="eastAsia"/>
                      <w:sz w:val="16"/>
                      <w:szCs w:val="16"/>
                    </w:rPr>
                    <w:t>プレゼン資料及び予選又は決勝の審査用紙等</w:t>
                  </w:r>
                  <w:r w:rsidR="00272883" w:rsidRPr="008D48BF">
                    <w:rPr>
                      <w:rFonts w:ascii="ＭＳ ゴシック" w:eastAsia="ＭＳ ゴシック" w:hAnsi="ＭＳ ゴシック" w:hint="eastAsia"/>
                      <w:sz w:val="16"/>
                      <w:szCs w:val="16"/>
                    </w:rPr>
                    <w:t>）を必ず添付</w:t>
                  </w:r>
                  <w:r w:rsidR="008D48BF">
                    <w:rPr>
                      <w:rFonts w:ascii="ＭＳ ゴシック" w:eastAsia="ＭＳ ゴシック" w:hAnsi="ＭＳ ゴシック" w:hint="eastAsia"/>
                      <w:sz w:val="16"/>
                      <w:szCs w:val="16"/>
                    </w:rPr>
                    <w:t>してください。</w:t>
                  </w:r>
                </w:p>
              </w:tc>
            </w:tr>
            <w:tr w:rsidR="00E96CC4" w:rsidRPr="00186A0B" w14:paraId="27BEA434" w14:textId="77777777" w:rsidTr="00437D90">
              <w:trPr>
                <w:trHeight w:val="718"/>
              </w:trPr>
              <w:tc>
                <w:tcPr>
                  <w:tcW w:w="839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C2E4FF7" w14:textId="77777777" w:rsidR="00E96CC4" w:rsidRPr="00186A0B" w:rsidRDefault="00E96CC4" w:rsidP="00ED4873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 xml:space="preserve">学修時間数：　　　　　　</w:t>
                  </w:r>
                  <w:r w:rsidRPr="00186A0B"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  <w:t xml:space="preserve">  </w:t>
                  </w: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時間（詳細は別に添付すること）</w:t>
                  </w:r>
                </w:p>
              </w:tc>
            </w:tr>
          </w:tbl>
          <w:p w14:paraId="57AE20D4" w14:textId="77777777" w:rsidR="00E96CC4" w:rsidRPr="00186A0B" w:rsidRDefault="00E96CC4" w:rsidP="00EA64EA">
            <w:pPr>
              <w:pStyle w:val="a9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</w:p>
        </w:tc>
      </w:tr>
    </w:tbl>
    <w:p w14:paraId="6A5DAB54" w14:textId="2682955A" w:rsidR="00E96CC4" w:rsidRPr="00E96CC4" w:rsidRDefault="00E96CC4" w:rsidP="00E96CC4">
      <w:pPr>
        <w:rPr>
          <w:rFonts w:ascii="ＭＳ ゴシック" w:eastAsia="ＭＳ ゴシック" w:hAnsi="ＭＳ ゴシック"/>
          <w:szCs w:val="21"/>
        </w:rPr>
      </w:pPr>
    </w:p>
    <w:p w14:paraId="217C4B04" w14:textId="77777777" w:rsidR="00E96CC4" w:rsidRPr="00EA64EA" w:rsidRDefault="00E96CC4" w:rsidP="00E96CC4">
      <w:pPr>
        <w:rPr>
          <w:rFonts w:ascii="ＭＳ ゴシック" w:eastAsia="ＭＳ ゴシック" w:hAnsi="ＭＳ ゴシック"/>
          <w:szCs w:val="21"/>
          <w:lang w:eastAsia="zh-CN"/>
        </w:rPr>
      </w:pPr>
    </w:p>
    <w:sectPr w:rsidR="00E96CC4" w:rsidRPr="00EA64EA" w:rsidSect="00A37476">
      <w:type w:val="continuous"/>
      <w:pgSz w:w="11906" w:h="16838" w:code="9"/>
      <w:pgMar w:top="567" w:right="567" w:bottom="567" w:left="567" w:header="170" w:footer="170" w:gutter="0"/>
      <w:pgNumType w:start="1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40AB" w14:textId="77777777" w:rsidR="00BE41BF" w:rsidRDefault="00BE41BF" w:rsidP="00BE41BF">
      <w:r>
        <w:separator/>
      </w:r>
    </w:p>
  </w:endnote>
  <w:endnote w:type="continuationSeparator" w:id="0">
    <w:p w14:paraId="165F0556" w14:textId="77777777" w:rsidR="00BE41BF" w:rsidRDefault="00BE41BF" w:rsidP="00BE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146090"/>
      <w:docPartObj>
        <w:docPartGallery w:val="Page Numbers (Bottom of Page)"/>
        <w:docPartUnique/>
      </w:docPartObj>
    </w:sdtPr>
    <w:sdtEndPr/>
    <w:sdtContent>
      <w:p w14:paraId="4BC185C0" w14:textId="38924CA2" w:rsidR="001459AD" w:rsidRDefault="001459A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181917F9" w14:textId="77777777" w:rsidR="00F57501" w:rsidRDefault="00F5750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9A" w14:textId="6AA2D327" w:rsidR="005A7432" w:rsidRDefault="005A7432">
    <w:pPr>
      <w:pStyle w:val="a5"/>
      <w:jc w:val="center"/>
    </w:pPr>
  </w:p>
  <w:p w14:paraId="49DEABA7" w14:textId="77777777" w:rsidR="005A7432" w:rsidRDefault="005A74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8271" w14:textId="1884B0B6" w:rsidR="00BE41BF" w:rsidRDefault="00BE41BF" w:rsidP="00BE41BF"/>
  </w:footnote>
  <w:footnote w:type="continuationSeparator" w:id="0">
    <w:p w14:paraId="7EDECF61" w14:textId="77777777" w:rsidR="00BE41BF" w:rsidRDefault="00BE41BF" w:rsidP="00BE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66C8F"/>
    <w:multiLevelType w:val="hybridMultilevel"/>
    <w:tmpl w:val="B9846B74"/>
    <w:lvl w:ilvl="0" w:tplc="F23C6F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5976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840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142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jIzNjA3tDA0NjZS0lEKTi0uzszPAykwrAUAM1x5uiwAAAA="/>
  </w:docVars>
  <w:rsids>
    <w:rsidRoot w:val="00390CBB"/>
    <w:rsid w:val="0000158B"/>
    <w:rsid w:val="00004A2A"/>
    <w:rsid w:val="00007E3D"/>
    <w:rsid w:val="00027062"/>
    <w:rsid w:val="000568A6"/>
    <w:rsid w:val="00083EBA"/>
    <w:rsid w:val="000966D3"/>
    <w:rsid w:val="000A72BA"/>
    <w:rsid w:val="000B463C"/>
    <w:rsid w:val="000B6C1E"/>
    <w:rsid w:val="000D04B4"/>
    <w:rsid w:val="000D3BE5"/>
    <w:rsid w:val="000E3F74"/>
    <w:rsid w:val="000F019D"/>
    <w:rsid w:val="000F2AB6"/>
    <w:rsid w:val="000F5EFE"/>
    <w:rsid w:val="000F6E31"/>
    <w:rsid w:val="00110946"/>
    <w:rsid w:val="00112221"/>
    <w:rsid w:val="0011722D"/>
    <w:rsid w:val="00137E63"/>
    <w:rsid w:val="00143C05"/>
    <w:rsid w:val="001459AD"/>
    <w:rsid w:val="0015168E"/>
    <w:rsid w:val="00177074"/>
    <w:rsid w:val="00184147"/>
    <w:rsid w:val="00186A0B"/>
    <w:rsid w:val="00190C19"/>
    <w:rsid w:val="00193890"/>
    <w:rsid w:val="001A6846"/>
    <w:rsid w:val="001D26EA"/>
    <w:rsid w:val="001D790F"/>
    <w:rsid w:val="001E6624"/>
    <w:rsid w:val="001F0CF8"/>
    <w:rsid w:val="00203021"/>
    <w:rsid w:val="0020535B"/>
    <w:rsid w:val="002077DC"/>
    <w:rsid w:val="0021399E"/>
    <w:rsid w:val="00214025"/>
    <w:rsid w:val="00214789"/>
    <w:rsid w:val="002302DE"/>
    <w:rsid w:val="00232307"/>
    <w:rsid w:val="00245E26"/>
    <w:rsid w:val="00255EC7"/>
    <w:rsid w:val="00272883"/>
    <w:rsid w:val="002835FC"/>
    <w:rsid w:val="0029381B"/>
    <w:rsid w:val="00295B19"/>
    <w:rsid w:val="0029632D"/>
    <w:rsid w:val="002965E8"/>
    <w:rsid w:val="002A5120"/>
    <w:rsid w:val="002B1225"/>
    <w:rsid w:val="002B174C"/>
    <w:rsid w:val="002B536E"/>
    <w:rsid w:val="002C11FD"/>
    <w:rsid w:val="002C39EA"/>
    <w:rsid w:val="002C558D"/>
    <w:rsid w:val="002D0CD3"/>
    <w:rsid w:val="002D4713"/>
    <w:rsid w:val="002E2DC6"/>
    <w:rsid w:val="002E4656"/>
    <w:rsid w:val="002F1D3B"/>
    <w:rsid w:val="003019F3"/>
    <w:rsid w:val="00302205"/>
    <w:rsid w:val="00303E6E"/>
    <w:rsid w:val="00305268"/>
    <w:rsid w:val="00322F06"/>
    <w:rsid w:val="00326426"/>
    <w:rsid w:val="003371DE"/>
    <w:rsid w:val="00340160"/>
    <w:rsid w:val="00344FE7"/>
    <w:rsid w:val="003451BD"/>
    <w:rsid w:val="00352BF5"/>
    <w:rsid w:val="00353C42"/>
    <w:rsid w:val="003621BF"/>
    <w:rsid w:val="00377ED4"/>
    <w:rsid w:val="0038381B"/>
    <w:rsid w:val="00385BCB"/>
    <w:rsid w:val="00390CBB"/>
    <w:rsid w:val="00394B05"/>
    <w:rsid w:val="00395CD7"/>
    <w:rsid w:val="003A6991"/>
    <w:rsid w:val="003A7D76"/>
    <w:rsid w:val="003B58A4"/>
    <w:rsid w:val="003C4B83"/>
    <w:rsid w:val="003C69F0"/>
    <w:rsid w:val="003D0369"/>
    <w:rsid w:val="003D3F5E"/>
    <w:rsid w:val="003D6077"/>
    <w:rsid w:val="003E408D"/>
    <w:rsid w:val="00405839"/>
    <w:rsid w:val="00405AAF"/>
    <w:rsid w:val="00410984"/>
    <w:rsid w:val="00417374"/>
    <w:rsid w:val="00423845"/>
    <w:rsid w:val="00424587"/>
    <w:rsid w:val="00444E6D"/>
    <w:rsid w:val="0045171D"/>
    <w:rsid w:val="00454EDF"/>
    <w:rsid w:val="004616F7"/>
    <w:rsid w:val="00483094"/>
    <w:rsid w:val="00494507"/>
    <w:rsid w:val="004A1F99"/>
    <w:rsid w:val="004A3E82"/>
    <w:rsid w:val="004B417C"/>
    <w:rsid w:val="004B7DEE"/>
    <w:rsid w:val="004D0E64"/>
    <w:rsid w:val="004D43FB"/>
    <w:rsid w:val="004D5B79"/>
    <w:rsid w:val="004D6748"/>
    <w:rsid w:val="004E722C"/>
    <w:rsid w:val="004F2145"/>
    <w:rsid w:val="004F4766"/>
    <w:rsid w:val="00514649"/>
    <w:rsid w:val="0052059C"/>
    <w:rsid w:val="00542920"/>
    <w:rsid w:val="0054751C"/>
    <w:rsid w:val="00552966"/>
    <w:rsid w:val="00552AC4"/>
    <w:rsid w:val="00557115"/>
    <w:rsid w:val="0056016A"/>
    <w:rsid w:val="005608CC"/>
    <w:rsid w:val="005631C4"/>
    <w:rsid w:val="0056424D"/>
    <w:rsid w:val="005658C5"/>
    <w:rsid w:val="0057129B"/>
    <w:rsid w:val="00571E58"/>
    <w:rsid w:val="00572F31"/>
    <w:rsid w:val="00580382"/>
    <w:rsid w:val="005831E2"/>
    <w:rsid w:val="0059410E"/>
    <w:rsid w:val="005A0D55"/>
    <w:rsid w:val="005A3074"/>
    <w:rsid w:val="005A7402"/>
    <w:rsid w:val="005A7432"/>
    <w:rsid w:val="005B6624"/>
    <w:rsid w:val="005C0A7F"/>
    <w:rsid w:val="005C3F6B"/>
    <w:rsid w:val="005D409E"/>
    <w:rsid w:val="005E4F98"/>
    <w:rsid w:val="005F522D"/>
    <w:rsid w:val="005F5753"/>
    <w:rsid w:val="00610623"/>
    <w:rsid w:val="00622DBD"/>
    <w:rsid w:val="00642DE9"/>
    <w:rsid w:val="00660BB7"/>
    <w:rsid w:val="00662B5E"/>
    <w:rsid w:val="0066662A"/>
    <w:rsid w:val="00670D8A"/>
    <w:rsid w:val="006910B6"/>
    <w:rsid w:val="006A02FF"/>
    <w:rsid w:val="006A2ACD"/>
    <w:rsid w:val="006B179F"/>
    <w:rsid w:val="006B373B"/>
    <w:rsid w:val="006B6D62"/>
    <w:rsid w:val="006C04E7"/>
    <w:rsid w:val="006C235A"/>
    <w:rsid w:val="006C6516"/>
    <w:rsid w:val="006D0C15"/>
    <w:rsid w:val="006F1650"/>
    <w:rsid w:val="006F2ADF"/>
    <w:rsid w:val="006F5FCA"/>
    <w:rsid w:val="007047E1"/>
    <w:rsid w:val="0070786E"/>
    <w:rsid w:val="00717227"/>
    <w:rsid w:val="0073224D"/>
    <w:rsid w:val="007419E3"/>
    <w:rsid w:val="00745E35"/>
    <w:rsid w:val="00751607"/>
    <w:rsid w:val="00774CDB"/>
    <w:rsid w:val="00784826"/>
    <w:rsid w:val="00784CAD"/>
    <w:rsid w:val="007B1C23"/>
    <w:rsid w:val="007B1E64"/>
    <w:rsid w:val="007B3F21"/>
    <w:rsid w:val="007B7BFE"/>
    <w:rsid w:val="007C22A0"/>
    <w:rsid w:val="007C496F"/>
    <w:rsid w:val="007D2BDC"/>
    <w:rsid w:val="007E29BD"/>
    <w:rsid w:val="007E7078"/>
    <w:rsid w:val="007F6FB7"/>
    <w:rsid w:val="00803303"/>
    <w:rsid w:val="0082201F"/>
    <w:rsid w:val="008338F2"/>
    <w:rsid w:val="00836A51"/>
    <w:rsid w:val="008377B4"/>
    <w:rsid w:val="00843C35"/>
    <w:rsid w:val="00854765"/>
    <w:rsid w:val="00863017"/>
    <w:rsid w:val="00866723"/>
    <w:rsid w:val="00873598"/>
    <w:rsid w:val="0087439F"/>
    <w:rsid w:val="00877AE8"/>
    <w:rsid w:val="00886463"/>
    <w:rsid w:val="008A3FDD"/>
    <w:rsid w:val="008A6AC8"/>
    <w:rsid w:val="008A749D"/>
    <w:rsid w:val="008B54F6"/>
    <w:rsid w:val="008C0013"/>
    <w:rsid w:val="008C1CFE"/>
    <w:rsid w:val="008C65D6"/>
    <w:rsid w:val="008D33A6"/>
    <w:rsid w:val="008D48BF"/>
    <w:rsid w:val="008E476E"/>
    <w:rsid w:val="008F1FE4"/>
    <w:rsid w:val="008F49D9"/>
    <w:rsid w:val="00900672"/>
    <w:rsid w:val="00927E78"/>
    <w:rsid w:val="00932650"/>
    <w:rsid w:val="0093476D"/>
    <w:rsid w:val="00950E5F"/>
    <w:rsid w:val="00975120"/>
    <w:rsid w:val="00976B35"/>
    <w:rsid w:val="00980666"/>
    <w:rsid w:val="00983750"/>
    <w:rsid w:val="00983B47"/>
    <w:rsid w:val="00987DEA"/>
    <w:rsid w:val="009B7550"/>
    <w:rsid w:val="009D3A6F"/>
    <w:rsid w:val="009D5E53"/>
    <w:rsid w:val="009D789A"/>
    <w:rsid w:val="009E2DE3"/>
    <w:rsid w:val="009E5813"/>
    <w:rsid w:val="009E73F5"/>
    <w:rsid w:val="009F3B7D"/>
    <w:rsid w:val="009F6B27"/>
    <w:rsid w:val="009F71C9"/>
    <w:rsid w:val="00A118EE"/>
    <w:rsid w:val="00A14868"/>
    <w:rsid w:val="00A21089"/>
    <w:rsid w:val="00A2284B"/>
    <w:rsid w:val="00A23692"/>
    <w:rsid w:val="00A322F2"/>
    <w:rsid w:val="00A370F7"/>
    <w:rsid w:val="00A37476"/>
    <w:rsid w:val="00A42076"/>
    <w:rsid w:val="00A4370F"/>
    <w:rsid w:val="00A44BF8"/>
    <w:rsid w:val="00A46016"/>
    <w:rsid w:val="00A64727"/>
    <w:rsid w:val="00A726D6"/>
    <w:rsid w:val="00A83A38"/>
    <w:rsid w:val="00A912E7"/>
    <w:rsid w:val="00A94653"/>
    <w:rsid w:val="00A94B07"/>
    <w:rsid w:val="00AB06F0"/>
    <w:rsid w:val="00AB53B5"/>
    <w:rsid w:val="00AB6033"/>
    <w:rsid w:val="00AD606F"/>
    <w:rsid w:val="00AD65C9"/>
    <w:rsid w:val="00B061BE"/>
    <w:rsid w:val="00B06C71"/>
    <w:rsid w:val="00B12EB4"/>
    <w:rsid w:val="00B13108"/>
    <w:rsid w:val="00B133D8"/>
    <w:rsid w:val="00B15296"/>
    <w:rsid w:val="00B25280"/>
    <w:rsid w:val="00B25696"/>
    <w:rsid w:val="00B3188F"/>
    <w:rsid w:val="00B3293A"/>
    <w:rsid w:val="00B34041"/>
    <w:rsid w:val="00B37D02"/>
    <w:rsid w:val="00B41184"/>
    <w:rsid w:val="00B50F61"/>
    <w:rsid w:val="00B54B70"/>
    <w:rsid w:val="00B54C01"/>
    <w:rsid w:val="00B57C4E"/>
    <w:rsid w:val="00B62BE2"/>
    <w:rsid w:val="00B63126"/>
    <w:rsid w:val="00B649D7"/>
    <w:rsid w:val="00B978E6"/>
    <w:rsid w:val="00BA651E"/>
    <w:rsid w:val="00BB5BCE"/>
    <w:rsid w:val="00BC39C6"/>
    <w:rsid w:val="00BC47BC"/>
    <w:rsid w:val="00BD650A"/>
    <w:rsid w:val="00BE41BF"/>
    <w:rsid w:val="00BE51DD"/>
    <w:rsid w:val="00BF24C0"/>
    <w:rsid w:val="00BF34F1"/>
    <w:rsid w:val="00C01BA7"/>
    <w:rsid w:val="00C13762"/>
    <w:rsid w:val="00C143EA"/>
    <w:rsid w:val="00C27182"/>
    <w:rsid w:val="00C40D13"/>
    <w:rsid w:val="00C44F22"/>
    <w:rsid w:val="00C474A6"/>
    <w:rsid w:val="00C54A83"/>
    <w:rsid w:val="00C615CA"/>
    <w:rsid w:val="00C6220C"/>
    <w:rsid w:val="00C62A65"/>
    <w:rsid w:val="00C713E1"/>
    <w:rsid w:val="00C8024F"/>
    <w:rsid w:val="00C85407"/>
    <w:rsid w:val="00C90D49"/>
    <w:rsid w:val="00C9124D"/>
    <w:rsid w:val="00C92C45"/>
    <w:rsid w:val="00CA1DBF"/>
    <w:rsid w:val="00CA3301"/>
    <w:rsid w:val="00CA3636"/>
    <w:rsid w:val="00CB7EBC"/>
    <w:rsid w:val="00CC6F33"/>
    <w:rsid w:val="00CE7307"/>
    <w:rsid w:val="00CF319C"/>
    <w:rsid w:val="00D04BD9"/>
    <w:rsid w:val="00D14777"/>
    <w:rsid w:val="00D16E50"/>
    <w:rsid w:val="00D21F1B"/>
    <w:rsid w:val="00D2531E"/>
    <w:rsid w:val="00D26463"/>
    <w:rsid w:val="00D37A36"/>
    <w:rsid w:val="00D40394"/>
    <w:rsid w:val="00D42BA7"/>
    <w:rsid w:val="00D5548C"/>
    <w:rsid w:val="00D5632B"/>
    <w:rsid w:val="00D712E7"/>
    <w:rsid w:val="00D740CD"/>
    <w:rsid w:val="00D767AD"/>
    <w:rsid w:val="00D94D31"/>
    <w:rsid w:val="00DA16C7"/>
    <w:rsid w:val="00DA6B10"/>
    <w:rsid w:val="00DA72A0"/>
    <w:rsid w:val="00DB40BE"/>
    <w:rsid w:val="00DB4EDA"/>
    <w:rsid w:val="00DB6EDA"/>
    <w:rsid w:val="00DD0118"/>
    <w:rsid w:val="00DE3F44"/>
    <w:rsid w:val="00DF3BB2"/>
    <w:rsid w:val="00DF718E"/>
    <w:rsid w:val="00E21183"/>
    <w:rsid w:val="00E31912"/>
    <w:rsid w:val="00E40278"/>
    <w:rsid w:val="00E42C12"/>
    <w:rsid w:val="00E43D87"/>
    <w:rsid w:val="00E46B70"/>
    <w:rsid w:val="00E512AF"/>
    <w:rsid w:val="00E53FE0"/>
    <w:rsid w:val="00E55AE1"/>
    <w:rsid w:val="00E7213B"/>
    <w:rsid w:val="00E724C2"/>
    <w:rsid w:val="00E737D5"/>
    <w:rsid w:val="00E80953"/>
    <w:rsid w:val="00E92544"/>
    <w:rsid w:val="00E96CC4"/>
    <w:rsid w:val="00EA64EA"/>
    <w:rsid w:val="00EB1298"/>
    <w:rsid w:val="00EB37B4"/>
    <w:rsid w:val="00ED4802"/>
    <w:rsid w:val="00ED4873"/>
    <w:rsid w:val="00ED7D5E"/>
    <w:rsid w:val="00EE6FC6"/>
    <w:rsid w:val="00F0171B"/>
    <w:rsid w:val="00F023BA"/>
    <w:rsid w:val="00F12A31"/>
    <w:rsid w:val="00F1659A"/>
    <w:rsid w:val="00F22F11"/>
    <w:rsid w:val="00F24C09"/>
    <w:rsid w:val="00F24D80"/>
    <w:rsid w:val="00F44941"/>
    <w:rsid w:val="00F45664"/>
    <w:rsid w:val="00F57501"/>
    <w:rsid w:val="00F6052C"/>
    <w:rsid w:val="00F847DA"/>
    <w:rsid w:val="00F84BB8"/>
    <w:rsid w:val="00F93787"/>
    <w:rsid w:val="00FB3E9A"/>
    <w:rsid w:val="00FB69C2"/>
    <w:rsid w:val="00FC1489"/>
    <w:rsid w:val="00FC6CEB"/>
    <w:rsid w:val="00FD0594"/>
    <w:rsid w:val="00FD08C2"/>
    <w:rsid w:val="00FF3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2337">
      <v:textbox inset="5.85pt,.7pt,5.85pt,.7pt"/>
    </o:shapedefaults>
    <o:shapelayout v:ext="edit">
      <o:idmap v:ext="edit" data="1"/>
    </o:shapelayout>
  </w:shapeDefaults>
  <w:decimalSymbol w:val="."/>
  <w:listSeparator w:val=","/>
  <w14:docId w14:val="4FDB4AB0"/>
  <w15:chartTrackingRefBased/>
  <w15:docId w15:val="{A7CACFE0-C602-4EA8-9E0E-B292C754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4E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2A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12A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41BF"/>
  </w:style>
  <w:style w:type="paragraph" w:styleId="a5">
    <w:name w:val="footer"/>
    <w:basedOn w:val="a"/>
    <w:link w:val="a6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41BF"/>
  </w:style>
  <w:style w:type="character" w:customStyle="1" w:styleId="10">
    <w:name w:val="見出し 1 (文字)"/>
    <w:basedOn w:val="a0"/>
    <w:link w:val="1"/>
    <w:uiPriority w:val="9"/>
    <w:rsid w:val="00E51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512AF"/>
    <w:rPr>
      <w:rFonts w:asciiTheme="majorHAnsi" w:eastAsiaTheme="majorEastAsia" w:hAnsiTheme="majorHAnsi" w:cstheme="majorBidi"/>
    </w:rPr>
  </w:style>
  <w:style w:type="character" w:styleId="a7">
    <w:name w:val="Book Title"/>
    <w:basedOn w:val="a0"/>
    <w:uiPriority w:val="33"/>
    <w:qFormat/>
    <w:rsid w:val="00E512AF"/>
    <w:rPr>
      <w:b/>
      <w:bCs/>
      <w:i/>
      <w:iCs/>
      <w:spacing w:val="5"/>
    </w:rPr>
  </w:style>
  <w:style w:type="paragraph" w:styleId="21">
    <w:name w:val="Intense Quote"/>
    <w:basedOn w:val="a"/>
    <w:next w:val="a"/>
    <w:link w:val="22"/>
    <w:uiPriority w:val="30"/>
    <w:qFormat/>
    <w:rsid w:val="00E512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2">
    <w:name w:val="引用文 2 (文字)"/>
    <w:basedOn w:val="a0"/>
    <w:link w:val="21"/>
    <w:uiPriority w:val="30"/>
    <w:rsid w:val="00E512AF"/>
    <w:rPr>
      <w:i/>
      <w:iCs/>
      <w:color w:val="4472C4" w:themeColor="accent1"/>
    </w:rPr>
  </w:style>
  <w:style w:type="table" w:styleId="a8">
    <w:name w:val="Table Grid"/>
    <w:basedOn w:val="a1"/>
    <w:uiPriority w:val="59"/>
    <w:rsid w:val="00D14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5">
    <w:name w:val="Grid Table 1 Light Accent 5"/>
    <w:basedOn w:val="a1"/>
    <w:uiPriority w:val="46"/>
    <w:rsid w:val="00B06C7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06C7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B06C7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a9">
    <w:name w:val="標準(太郎文書スタイル)"/>
    <w:uiPriority w:val="99"/>
    <w:rsid w:val="00353C42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Times New Roman" w:eastAsia="ＭＳ 明朝" w:hAnsi="Times New Roman" w:cs="ＭＳ 明朝"/>
      <w:color w:val="000000"/>
      <w:kern w:val="0"/>
      <w:szCs w:val="21"/>
    </w:rPr>
  </w:style>
  <w:style w:type="character" w:styleId="aa">
    <w:name w:val="annotation reference"/>
    <w:basedOn w:val="a0"/>
    <w:uiPriority w:val="99"/>
    <w:semiHidden/>
    <w:unhideWhenUsed/>
    <w:rsid w:val="00CA3636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CA3636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CA3636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3636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3636"/>
    <w:rPr>
      <w:b/>
      <w:bCs/>
    </w:rPr>
  </w:style>
  <w:style w:type="paragraph" w:styleId="af">
    <w:name w:val="Revision"/>
    <w:hidden/>
    <w:uiPriority w:val="99"/>
    <w:semiHidden/>
    <w:rsid w:val="009D789A"/>
  </w:style>
  <w:style w:type="paragraph" w:styleId="af0">
    <w:name w:val="footnote text"/>
    <w:basedOn w:val="a"/>
    <w:link w:val="af1"/>
    <w:uiPriority w:val="99"/>
    <w:semiHidden/>
    <w:unhideWhenUsed/>
    <w:rsid w:val="009D789A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9D789A"/>
  </w:style>
  <w:style w:type="character" w:styleId="af2">
    <w:name w:val="footnote reference"/>
    <w:basedOn w:val="a0"/>
    <w:uiPriority w:val="99"/>
    <w:semiHidden/>
    <w:unhideWhenUsed/>
    <w:rsid w:val="009D789A"/>
    <w:rPr>
      <w:vertAlign w:val="superscript"/>
    </w:rPr>
  </w:style>
  <w:style w:type="paragraph" w:styleId="af3">
    <w:name w:val="List Paragraph"/>
    <w:basedOn w:val="a"/>
    <w:uiPriority w:val="34"/>
    <w:qFormat/>
    <w:rsid w:val="0030220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AAE9EAE48269B4FA288436D4CA21090" ma:contentTypeVersion="2" ma:contentTypeDescription="新しいドキュメントを作成します。" ma:contentTypeScope="" ma:versionID="2f1a8656b57990840f732024b76d28ed">
  <xsd:schema xmlns:xsd="http://www.w3.org/2001/XMLSchema" xmlns:xs="http://www.w3.org/2001/XMLSchema" xmlns:p="http://schemas.microsoft.com/office/2006/metadata/properties" xmlns:ns2="65946001-9f13-4769-b583-3294a27004ac" targetNamespace="http://schemas.microsoft.com/office/2006/metadata/properties" ma:root="true" ma:fieldsID="9cc3432c78a7d5f90503e43ff345b39d" ns2:_="">
    <xsd:import namespace="65946001-9f13-4769-b583-3294a27004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46001-9f13-4769-b583-3294a2700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C351F-9BEF-4D21-BCBB-F357CEEEC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946001-9f13-4769-b583-3294a2700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6B203E-FADE-4BD2-B003-E513F3D969A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d361524-46d9-4954-8f70-008c27bdf549"/>
    <ds:schemaRef ds:uri="a4fe3768-02b6-4d59-a1f6-2be113f8b2d8"/>
  </ds:schemaRefs>
</ds:datastoreItem>
</file>

<file path=customXml/itemProps3.xml><?xml version="1.0" encoding="utf-8"?>
<ds:datastoreItem xmlns:ds="http://schemas.openxmlformats.org/officeDocument/2006/customXml" ds:itemID="{7EF570F3-3A1B-4818-BDA6-D7CD878A0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EEE673-06B7-4D1E-9FCE-58A6DCDAD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noki Miwa</dc:creator>
  <cp:keywords/>
  <dc:description/>
  <cp:lastModifiedBy>Kusunoki Miwa</cp:lastModifiedBy>
  <cp:revision>10</cp:revision>
  <cp:lastPrinted>2023-03-23T04:55:00Z</cp:lastPrinted>
  <dcterms:created xsi:type="dcterms:W3CDTF">2023-03-20T06:56:00Z</dcterms:created>
  <dcterms:modified xsi:type="dcterms:W3CDTF">2023-03-23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AE9EAE48269B4FA288436D4CA21090</vt:lpwstr>
  </property>
</Properties>
</file>